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 des espèces. Aujourd'hui, ce terme est souvent remplacé par celui de macroécologie. Outre la distinction historique, ce mot met en avant l'importance du rapport des espèces à leur environnement (biotique ou ab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n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1967]</w:t>
      </w:r>
      <w:r>
        <w:t xml:space="preserve">. Leur démarche théorique permet de lier des observations à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écologue reconnu</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pour</w:t>
      </w:r>
      <w:r>
        <w:t xml:space="preserve"> </w:t>
      </w:r>
      <w:r>
        <w:rPr>
          <w:i/>
        </w:rPr>
        <w:t xml:space="preserve">Theory of Island Biogeography</w:t>
      </w:r>
      <w:r>
        <w:t xml:space="preserve">)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2011a</w:t>
      </w:r>
      <w:r>
        <w:t xml:space="preserve"> </w:t>
      </w:r>
      <w:r>
        <w:t xml:space="preserve">concernant les liens entre biologie, écologie et évolution :</w:t>
      </w:r>
    </w:p>
    <w:p>
      <w:pPr>
        <w:pStyle w:val="BlockText"/>
      </w:pPr>
      <w:r>
        <w:t xml:space="preserve">« Nothing in biology makes sense except in the light of evolution. »</w:t>
      </w:r>
      <w:r>
        <w:t xml:space="preserve"> </w:t>
      </w:r>
      <w:r>
        <w:t xml:space="preserve">[@Dobzhansky1973]</w:t>
      </w:r>
    </w:p>
    <w:p>
      <w:pPr>
        <w:pStyle w:val="BlockText"/>
      </w:pPr>
      <w:r>
        <w:t xml:space="preserve">« Nothing in evolutionary biology makes sense except in the light of ecology. »</w:t>
      </w:r>
      <w:r>
        <w:t xml:space="preserve"> </w:t>
      </w:r>
      <w:r>
        <w:t xml:space="preserve">[@grant2008]</w:t>
      </w:r>
    </w:p>
    <w:p>
      <w:pPr>
        <w:pStyle w:val="BlockText"/>
      </w:pPr>
      <w:r>
        <w:t xml:space="preserve">« Nothing in evolution or ecology makes sense except in the light of the other. »</w:t>
      </w:r>
      <w:r>
        <w:t xml:space="preserve"> </w:t>
      </w:r>
      <w:r>
        <w:t xml:space="preserve">[@Pelletier2009a]</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persepective les unes avec les autres en vue d'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zone très restreinte de leur distribution</w:t>
      </w:r>
      <w:r>
        <w:t xml:space="preserve"> </w:t>
      </w:r>
      <w:r>
        <w:t xml:space="preserve">[@macarthur1972geographical]</w:t>
      </w:r>
      <w:r>
        <w:t xml:space="preserve"> </w:t>
      </w:r>
      <w:r>
        <w:t xml:space="preserve">ou sur .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1975]</w:t>
      </w:r>
      <w:r>
        <w:t xml:space="preserve"> </w:t>
      </w:r>
      <w:r>
        <w:t xml:space="preserve">dont les travaux déclencheront un débat important sur la determination de modèle nul de co-occurrence</w:t>
      </w:r>
      <w:r>
        <w:t xml:space="preserve"> </w:t>
      </w:r>
      <w:r>
        <w:t xml:space="preserve">[@Connor1979]</w:t>
      </w:r>
      <w:r>
        <w:t xml:space="preserve"> </w:t>
      </w:r>
      <w:r>
        <w:t xml:space="preserve">et sur laquelle mon travail de thè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es travaux de thèse, je propose de regarder l'intersection des l'aire associée à un ensemble de proies pour savoir ce qu'elle nous apprend sur la distribution de leur prédateur.</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Ces modèles dits de distribution d'espèces (que je noterai SDM dans la suite en référence au terme anglais</w:t>
      </w:r>
      <w:r>
        <w:t xml:space="preserve"> </w:t>
      </w:r>
      <w:r>
        <w:rPr>
          <w:i/>
        </w:rPr>
        <w:t xml:space="preserve">Species Distibution Model</w:t>
      </w:r>
      <w:r>
        <w:t xml:space="preserve">) porposent une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sation et de modélisation qui joue un rôle prépondérant dans mes travaux de doctorat.</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sation est avant tout la mise en cohésion d'un certain nombre de faits, d'observations. Dans la TIB, par exemple, MacArthur et Wilson proposent une explication cohérente de l'augmentation de la richesse spécifique dans les îles de plus grande taille. De manière générale et poppérienne, trois principes encadrent la construction d'une théorie scientifique :</w:t>
      </w:r>
    </w:p>
    <w:p>
      <w:pPr>
        <w:pStyle w:val="Compact"/>
        <w:numPr>
          <w:numId w:val="1001"/>
          <w:ilvl w:val="0"/>
        </w:numPr>
      </w:pPr>
      <w:r>
        <w:t xml:space="preserve">la théorie doit pouvoir être testée (par une expérience ou par la récolte de données),</w:t>
      </w:r>
      <w:r>
        <w:br w:type="textWrapping"/>
      </w:r>
    </w:p>
    <w:p>
      <w:pPr>
        <w:pStyle w:val="Compact"/>
        <w:numPr>
          <w:numId w:val="1001"/>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et de savoirs empiriques.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œ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célèbre écologue Robert May</w:t>
      </w:r>
      <w:r>
        <w:t xml:space="preserve"> </w:t>
      </w:r>
      <w:r>
        <w:t xml:space="preserve">[@May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es travaux,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doublé du cadre rigoureux des mathématiques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Albert Einstein en ait prédit l'existence</w:t>
      </w:r>
      <w:r>
        <w:t xml:space="preserve"> </w:t>
      </w:r>
      <w:r>
        <w:t xml:space="preserve">[@Waldrop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t-les-aires-de-répartition"/>
      <w:bookmarkEnd w:id="38"/>
      <w:r>
        <w:t xml:space="preserve">Les processus qui façonnen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agissent en permanence. Ainsi, l'étude de la diversification des bousiers entreprise par Joachim Hortal et ses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ts de dispersion individuel. Au cours de leur vie, les bousiers parcourent de grandes distances à la recherche de nourriture, on peut imaginer qu'au fil des générations,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Daniel S. Simberloff et Edward O.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Simberloff1969]</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1972geographical]</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w:t>
      </w:r>
      <w:r>
        <w:rPr>
          <w:rStyle w:val="FootnoteReference"/>
        </w:rPr>
        <w:footnoteReference w:id="43"/>
      </w:r>
      <w:r>
        <w:t xml:space="preserve"> </w:t>
      </w:r>
      <w:r>
        <w:t xml:space="preserve">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t xml:space="preserve"> </w:t>
      </w:r>
      <w:r>
        <w:rPr>
          <w:rStyle w:val="FootnoteReference"/>
        </w:rPr>
        <w:footnoteReference w:id="44"/>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l montre que la présence du Moqueur de Californie est fortement corrélée à des conditions de températures et d'humidité assez élevées</w:t>
      </w:r>
      <w:r>
        <w:t xml:space="preserve"> </w:t>
      </w:r>
      <w:r>
        <w:t xml:space="preserve">[@Grinnell1917a]</w:t>
      </w:r>
      <w:r>
        <w:t xml:space="preserve">. Ainsi la niche écologique au sens de Grinnell est un ensemble de conditions environnementales dans laquelle une espèce donnée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s qu'en combinant des mesures physiologiques (dont le taux métabolique au repos, la température cumulée nécessaire au bon développement des œ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s que les distributions locales et régionales de 48 espèces d'arbres s'expliquent par la sensibilité à la sécheresse, donc à une variation dans la disponibilité d'une ressource. Ces corrélations convaincantes fondent les SDM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ses collègues ont ainsi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le partage des implémentations des SDM, on peut évoquer le logiciel libre R</w:t>
      </w:r>
      <w:r>
        <w:t xml:space="preserve"> </w:t>
      </w:r>
      <w:r>
        <w:t xml:space="preserve">[@Rcoreteam2015]</w:t>
      </w:r>
      <w:r>
        <w:t xml:space="preserve"> </w:t>
      </w:r>
      <w:r>
        <w:t xml:space="preserve">dont certaines extensions sont dédiées à l'utilisation des SDMs et sont largement utilisées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2008]</w:t>
      </w:r>
      <w:r>
        <w:t xml:space="preserve">. Ces deux hypothèses sont très fortes et demandent un examen approfondi. Etant donné que mon travail de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James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efi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 démontrant une loi générale sur la distribution des valeurs propres des matrices aléatoires</w:t>
      </w:r>
      <w:r>
        <w:t xml:space="preserve"> </w:t>
      </w:r>
      <w:r>
        <w:t xml:space="preserve">[@Tao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par des mutations) et si ces cellules sont celles qui seront transmises à la descendance, alors ces modifications peuvent être transmises à la génération suivante. Sous certaines conditions, la mutation peut rester dans la population, c'est le moteur de la variation à l'échelle populationnelle du code génétique. Bien loin d'être une combinaison précise de pair de bases, l'ADN d'une espèce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ve dans un milieu nouvellement exploré par une population alors que cette même variation dans un autre milieu ne l'était pas. La vitesse des mécanismes mis en jeu semble bien plus rapide au point que ceux-ci puissent jouer des rôles prépondérants dans la réponse des espèces aux changements climatiques</w:t>
      </w:r>
      <w:r>
        <w:t xml:space="preserve"> </w:t>
      </w:r>
      <w:r>
        <w:t xml:space="preserve">[@Lavergne2010]</w:t>
      </w:r>
      <w:r>
        <w:t xml:space="preserve">. En 2009, Joan Balanyá et ses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 différentes espèce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ses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2003]</w:t>
      </w:r>
      <w:r>
        <w:t xml:space="preserve">. En 2009, dans une étude basée sur un suivi de plus de 20 ans d'une population de moutons Soay sur l'île d'Hirta dans l'archipel de Saint-Kilda (au nord-est de l'Écosse), Fanie Pelletier et ses collègues établissent les variations dans la taille corporelle des ovins d'origine génétique ainsi que les variations dans leur survie et leur reproduction associées; ils démontrent alors que les facteurs génétiques peuvent contribuer jusqu'à 20% dans la croissance de la population certaine année. Les conséquences des dynamiques éco-é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ic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a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2016]</w:t>
      </w:r>
      <w:r>
        <w:t xml:space="preserve">. Des travaux récents tentent de caractériser les conditions climatiques favorables au développement de cette espèce</w:t>
      </w:r>
      <w:r>
        <w:t xml:space="preserve"> </w:t>
      </w:r>
      <w:r>
        <w:t xml:space="preserve">[@Villemant2011]</w:t>
      </w:r>
      <w:r>
        <w:t xml:space="preserve"> </w:t>
      </w:r>
      <w:r>
        <w:t xml:space="preserve">et révèlent alors qu'une large partie de l'Europe occidentale est une zone de développement probable. Un autre phénomène intéressant lié à cette invasion est l'arrivée concomitente en Corée du Sud où sa propagation a cependant été bien moins rapide</w:t>
      </w:r>
      <w:r>
        <w:t xml:space="preserve"> </w:t>
      </w:r>
      <w:r>
        <w:t xml:space="preserve">[@Villemant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2011]</w:t>
      </w:r>
      <w:r>
        <w:t xml:space="preserve">. Cette nécessité de faire appel à la composition biologique pour comprendre les raisons d'un changement d'aire de répartition est ce fait tout l'intérêt des travaux théoriques menés durant mon doctorat.</w:t>
      </w:r>
      <w:r>
        <w:t xml:space="preserve"> </w:t>
      </w:r>
    </w:p>
    <w:p>
      <w:pPr>
        <w:pStyle w:val="Heading1"/>
      </w:pPr>
      <w:bookmarkStart w:id="49" w:name="cadre-théorique-de-la-thèse"/>
      <w:bookmarkEnd w:id="49"/>
      <w:r>
        <w:t xml:space="preserve">Cadre théorique de la thèse</w:t>
      </w:r>
    </w:p>
    <w:p>
      <w:pPr>
        <w:pStyle w:val="FirstParagraph"/>
      </w:pPr>
      <w:r>
        <w:t xml:space="preserve">Les développements entrepris dans mes travaux sont des tentatives d'encrage d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ouvrage de 1967, MacArthur et Wilson doutent que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ses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hapitre 5 de son livre de 1972, MacArthur prend notamment l'exemple des îlots de paramo (végétation andine située au-dessus des forêts mais en-dessous des neiges éternelles). De manière générale, le modèle est acceptable est très adaptable au prix d'un certains nombre d'hypothèse notamment une certaine rigidité du réservoir d'espèces régional (au moins en nombre d'espèce) et une absence de rétroaction dans la communauté locale sur celui-ci.</w:t>
      </w:r>
    </w:p>
    <w:p>
      <w:pPr>
        <w:pStyle w:val="BodyText"/>
      </w:pPr>
      <w:r>
        <w:t xml:space="preserve">Il y a une forme de hasard et de nécessité qui fait écho à l'œuvre de Jaques Monod</w:t>
      </w:r>
      <w:r>
        <w:t xml:space="preserve"> </w:t>
      </w:r>
      <w:r>
        <w:t xml:space="preserve">[@monod1970hasard]</w:t>
      </w:r>
      <w:r>
        <w:t xml:space="preserve">. Ce prix Nobel de médecine présente les mutations au niveau de l'ADN comme une source de hasard dont la persistance n'est rendu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à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elles sont toutes des unités de la richesse spécifique de la région étudiée. En analysant les exemples donnés par les auteurs en 1967, on est amené à penser la théorie a été développée pour des groupes d'espèce au rôle écologique similaire et phylogénétiquement proches. Ainsi, le premier exemple donné porte sur l'herpétofaune (amphibiens et reptiles) antillaise et non sur un inventaire exhaustif de toutes les espèces des Antilles</w:t>
      </w:r>
      <w:r>
        <w:t xml:space="preserve"> </w:t>
      </w:r>
      <w:r>
        <w:t xml:space="preserve">[@MacArthur1967]</w:t>
      </w:r>
      <w:r>
        <w:t xml:space="preserve">. Il est d'ailleurs possible que la validation de leur théorie ne soit possible qu'en fixant le niveau écologique étudié. Paradoxallement, c'est en s'affranchisant de la diversité biologiques qu'ils ont fait un grand bond vers la « biogéographie de l'espèce » qu'ils souhaitaient construire</w:t>
      </w:r>
      <w:r>
        <w:t xml:space="preserve"> </w:t>
      </w:r>
      <w:r>
        <w:t xml:space="preserve">[&amp;laquo; biogeography of the species&amp;raquo;, @MacArthur1967 p.183]</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Daniel S Simberloff et Edward O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1963]</w:t>
      </w:r>
      <w:r>
        <w:t xml:space="preserve">. De même, ils supposent que l'isolement de l'île en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supportent plus d'espèces mais aussi que des exceptions liées à l'isolement peuvent exister. Cette relation est d'ailleurs présentée très tôt dans le livre de 1967 avec l'augmentation linéaire du nombre d'espèce de l'herpétofaune avec le logarithme de la surface des îles de l'ouest des Caraïbes</w:t>
      </w:r>
      <w:r>
        <w:t xml:space="preserve"> </w:t>
      </w:r>
      <w:r>
        <w:t xml:space="preserve">[@MacArthur1967, chapitre 2]</w:t>
      </w:r>
      <w:r>
        <w:t xml:space="preserve">.</w:t>
      </w:r>
    </w:p>
    <w:p>
      <w:pPr>
        <w:pStyle w:val="BodyText"/>
      </w:pPr>
      <w:r>
        <w:t xml:space="preserve">De manière plus générale, la TIB fournit une explication à la relation aire-espèce très discutée en 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d'estimer la taille qu'une zone de protection doit avoir pour atteindre un objectif de sauvegarde chiffré en nombre d'espèce</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édemment, par la clarté des flux de migrations</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ans les cultures</w:t>
      </w:r>
      <w:r>
        <w:t xml:space="preserve"> </w:t>
      </w:r>
      <w:r>
        <w:t xml:space="preserve">[@Levins1969]</w:t>
      </w:r>
      <w:r>
        <w:t xml:space="preserve">. Pour un ravageur donné, les îlots de culture sont autant de patchs où une population peut se maintenir et disperser dans les autres patchs alentour. Levins montre alors que les mesures de la lutte biologique doivent être conduites à large échelle pour en augmenter les probabilités de succès, c'est-à-dire d'extinction régional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existantes, figurent les travaux menés par Ikkha Hanski sur les population du Mélitée du plantain (</w:t>
      </w:r>
      <w:r>
        <w:rPr>
          <w:i/>
        </w:rPr>
        <w:t xml:space="preserve">Melitaea cinxia</w:t>
      </w:r>
      <w:r>
        <w:t xml:space="preserve">) au sud-ouest de la Finland</w:t>
      </w:r>
      <w:r>
        <w:t xml:space="preserve"> </w:t>
      </w:r>
      <w:r>
        <w:t xml:space="preserve">[@Hanski1998]</w:t>
      </w:r>
      <w:r>
        <w:t xml:space="preserve">. En plus de données un cadre de penser plus réaliste en terme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ses collègues montrent qu'en ajoutant le degré d'hétérozygotie, ils obtiennent des prédictions précises quant l'extinction locale des populations</w:t>
      </w:r>
      <w:r>
        <w:t xml:space="preserve"> </w:t>
      </w:r>
      <w:r>
        <w:t xml:space="preserve">[@Saccheri1998]</w:t>
      </w:r>
      <w:r>
        <w:t xml:space="preserve">. Les travaux théoriques autour du concept de metapopulations proposent un certain nombre de paradigmes qui permettent d'évaluer le rôle que je joue les processus de colonisation et d'extinction dans les variations spatio-temporelles de la démographie d'une espèce</w:t>
      </w:r>
      <w:r>
        <w:t xml:space="preserve"> </w:t>
      </w:r>
      <w:r>
        <w:t xml:space="preserve">[@Leibold2004]</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 du Panama, à la suite d'un chablis, le recrutement de l'arbre n'est pas prévisible par ces caractéristiques et que le recrutement est similaire à la composition alentour</w:t>
      </w:r>
      <w:r>
        <w:t xml:space="preserve"> </w:t>
      </w:r>
      <w:r>
        <w:t xml:space="preserve">[@Hubbell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xplique la forme convexe des courbes de colonisation et d'extinction décrites par MacArthur et Wislon mais que n'explique pas leur modèle (voir 1 et</w:t>
      </w:r>
      <w:r>
        <w:t xml:space="preserve"> </w:t>
      </w:r>
      <w:r>
        <w:t xml:space="preserve">@Hubbell2010</w:t>
      </w:r>
      <w:r>
        <w:t xml:space="preserve">). Le principe d'équivalence et la place importante que prend le hasard dans cette théorie a soulevé de très vif débats et des démonstrations à charge contre la véracité de cette théorie (voir par exemple</w:t>
      </w:r>
      <w:r>
        <w:t xml:space="preserve"> </w:t>
      </w:r>
      <w:r>
        <w:t xml:space="preserve">@McGill2003</w:t>
      </w:r>
      <w:r>
        <w:t xml:space="preserve"> </w:t>
      </w:r>
      <w:r>
        <w:t xml:space="preserve">et</w:t>
      </w:r>
      <w:r>
        <w:t xml:space="preserve"> </w:t>
      </w:r>
      <w:r>
        <w:t xml:space="preserve">@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sur l'importance des processus de différentiation de niches</w:t>
      </w:r>
      <w:r>
        <w:t xml:space="preserve"> </w:t>
      </w:r>
      <w:r>
        <w:t xml:space="preserve">[@Wennekes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La thèse que je présente suggère des pistes pour intégrer les interactions écologiques dans la TIB et comprendre comment elles affectent la répartition géographique des espèces. Cette meilleure compréhension devrait permettre de faciliter la recherche d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d. »</w:t>
      </w:r>
      <w:r>
        <w:t xml:space="preserve"> </w:t>
      </w:r>
    </w:p>
    <w:p>
      <w:pPr>
        <w:pStyle w:val="FirstParagraph"/>
      </w:pPr>
      <w:r>
        <w:t xml:space="preserve">Le problème de ces relations écologiques est leur spécificité, l'unicité de chacune d'entre elles, dont découlent nos difficultés pour les prévoir. Néanmoins des travaux récents explorent des pistes prometteuse pour les prédire notamment sur la base de relations allométriques entre proie et prédateur</w:t>
      </w:r>
      <w:r>
        <w:t xml:space="preserve"> </w:t>
      </w:r>
      <w:r>
        <w:t xml:space="preserve">[@Gravel2013]</w:t>
      </w:r>
      <w:r>
        <w:t xml:space="preserve">. A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ssayant d'apporter des prémices de réponses pour arriver à une telle synthèse.</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IB,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à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é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des SDMs se concentrant sur les variables abiotiqu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2003]</w:t>
      </w:r>
      <w:r>
        <w:t xml:space="preserve">. Pourtant, dès 1998, le travail précurseur d'Andrew Davis et ses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sont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Ainsi, des modèles de distrubtions jointes d'espèces (JSDM,</w:t>
      </w:r>
      <w:r>
        <w:t xml:space="preserve"> </w:t>
      </w:r>
      <w:r>
        <w:t xml:space="preserve">) ont vu le jour dans les dernières années avec comme atout principal la prise en compte des corrélations entre les occurrences de différentes espèces</w:t>
      </w:r>
      <w:r>
        <w:t xml:space="preserve"> </w:t>
      </w:r>
      <w:r>
        <w:t xml:space="preserve">[@Pollock2014; @Ovaskainen2010]</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r importance des relations écologiques dans la répartition géographique des espèces</w:t>
      </w:r>
      <w:r>
        <w:t xml:space="preserve"> </w:t>
      </w:r>
      <w:r>
        <w:t xml:space="preserve">[@Jabot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tentent de dépasser l'hypothèse d'équivalence écologique en vue de faire des prédictions plus précises concernant les compositions spécifiques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e souligne montré l'intérêt de considérer les espèces sous la forme d'assemblage plutôt que une à une. Grâce à l'utilisation de probabilités conditionnelles d'assmblage dans un environnement abiotique donné, j'ai pu explorer les conséquences simultannées des contraintes biotiques et abiotiques sur la distribution d'espèce</w:t>
      </w:r>
      <w:r>
        <w:t xml:space="preserve"> </w:t>
      </w:r>
      <w:r>
        <w:t xml:space="preserve">[voir @fig:figGTIB pour une représentation schématique du modèle]</w:t>
      </w:r>
      <w:r>
        <w:t xml:space="preserve">. Du point de vu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e.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 (voir l'unique figure de</w:t>
      </w:r>
      <w:r>
        <w:t xml:space="preserve"> </w:t>
      </w:r>
      <w:r>
        <w:t xml:space="preserve">@McGill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sur de 10x10km que 40x40km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l'échelles relativement fine. Cependant, cela ne permet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 2, je montre que les interactions directes et indirectes affectent les données de distributions mais aussi que l'abondance des interactions rend difficile de distinguer la co-occurrence d'espèces en interactions d'une co-occurrence aléatoire. Ce qui est encore plus intéressant, c'est que j'ai accumulé un certain nombre d'indices dans des données de présence et d'absence réelle qui semblent confirmer nos prédictions. Je discute de ces résultats dans le troisième chapitre de cette thèse.</w:t>
      </w:r>
    </w:p>
    <w:p>
      <w:pPr>
        <w:pStyle w:val="BodyText"/>
      </w:pPr>
      <w:r>
        <w:t xml:space="preserve">En constatant que l'abondance des interactions peut justifier l'hypothèse d'indépendance des espèces, je soulève le même paradoxe que celui relevé par MacArthur dans son œuvre de 1972</w:t>
      </w:r>
      <w:r>
        <w:t xml:space="preserve"> </w:t>
      </w:r>
      <w:r>
        <w:t xml:space="preserve">[@macarthur1972geographical]</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more complex communities by easier to understand? A possible answer might be that a complex community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imple, le problème est de prédire quand ces systèmes le sont. Autrement dit, il serait peut-être pertinent de situer les prédictions en biogéographie au niveau du réseau écologique. Le problème d'échelle n'est plus seulemnt spatial et temporel il est aussi un problème d'échelle biologique : individus, population, communauté ou réseaux?</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moins espérer que la réduction des espèces à un certains nombres de traits</w:t>
      </w:r>
      <w:r>
        <w:t xml:space="preserve"> </w:t>
      </w:r>
      <w:r>
        <w:t xml:space="preserve">[@McGill2006; @Poisot2015]</w:t>
      </w:r>
      <w:r>
        <w:t xml:space="preserve"> </w:t>
      </w:r>
      <w:r>
        <w:t xml:space="preserve">doublée d'une réduction des des réseaux à un certains nombre de propriétés puissent permetre des généralisations utiles dans notre compréhension de la distribution des communautés.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e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 4 de la présente thèse, dans un chapitre qui se veut aussi comme une ouverture vers les projets de recherche que j'aim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e nom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Ce désert couvre le sud de l'Arizona et la Californie et une large partie des états méxicains de Basse-Californie et du Sonora pour une superficie de plus de 300 000 km</w:t>
      </w:r>
      <w:r>
        <w:rPr>
          <w:vertAlign w:val="superscript"/>
        </w:rPr>
        <w:t xml:space="preserve">2</w:t>
      </w:r>
      <w:r>
        <w:t xml:space="preserve"> </w:t>
      </w:r>
      <w:r>
        <w:t xml:space="preserve">.</w:t>
      </w:r>
    </w:p>
  </w:footnote>
  <w:footnote w:id="44">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trouver cet espace.</w:t>
      </w:r>
    </w:p>
  </w:footnote>
  <w:footnote w:id="52">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bafa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ded4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02T00:06:23Z</dcterms:created>
  <dcterms:modified xsi:type="dcterms:W3CDTF">2016-09-02T00:06:23Z</dcterms:modified>
</cp:coreProperties>
</file>